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9CC5E" w14:textId="214538EC" w:rsidR="00882942" w:rsidRDefault="00882942">
      <w:r>
        <w:t>Team Eagle – Sunday 3</w:t>
      </w:r>
      <w:r w:rsidRPr="00882942">
        <w:rPr>
          <w:vertAlign w:val="superscript"/>
        </w:rPr>
        <w:t>rd</w:t>
      </w:r>
      <w:r>
        <w:t xml:space="preserve"> January 2021</w:t>
      </w:r>
    </w:p>
    <w:p w14:paraId="2D1846E6" w14:textId="600E98D3" w:rsidR="001F1AD5" w:rsidRDefault="001F1AD5">
      <w:r>
        <w:t>Attendees: Sarah B (chair), Hannah, Sarah C, Fatima, Farrah</w:t>
      </w:r>
    </w:p>
    <w:p w14:paraId="66A6938E" w14:textId="2DD50431" w:rsidR="00882942" w:rsidRDefault="00882942">
      <w:r>
        <w:t>Apologies: Nath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5391"/>
        <w:gridCol w:w="1779"/>
      </w:tblGrid>
      <w:tr w:rsidR="00745B65" w14:paraId="5B2CE06F" w14:textId="77777777" w:rsidTr="00551002">
        <w:tc>
          <w:tcPr>
            <w:tcW w:w="1834" w:type="dxa"/>
            <w:shd w:val="clear" w:color="auto" w:fill="D9D9D9" w:themeFill="background1" w:themeFillShade="D9"/>
          </w:tcPr>
          <w:p w14:paraId="3A974265" w14:textId="77777777" w:rsidR="00745B65" w:rsidRPr="002C414E" w:rsidRDefault="00745B65" w:rsidP="001E17DF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391" w:type="dxa"/>
            <w:shd w:val="clear" w:color="auto" w:fill="D9D9D9" w:themeFill="background1" w:themeFillShade="D9"/>
          </w:tcPr>
          <w:p w14:paraId="57DAF1E2" w14:textId="13C6A909" w:rsidR="00745B65" w:rsidRPr="002C414E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1779" w:type="dxa"/>
            <w:shd w:val="clear" w:color="auto" w:fill="D9D9D9" w:themeFill="background1" w:themeFillShade="D9"/>
          </w:tcPr>
          <w:p w14:paraId="057E591A" w14:textId="63B20DE8" w:rsidR="00745B65" w:rsidRPr="002C414E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745B65" w14:paraId="4E2511F3" w14:textId="77777777" w:rsidTr="00551002">
        <w:tc>
          <w:tcPr>
            <w:tcW w:w="1834" w:type="dxa"/>
          </w:tcPr>
          <w:p w14:paraId="63AADFAF" w14:textId="77777777" w:rsidR="00745B65" w:rsidRDefault="00745B65" w:rsidP="001E17DF">
            <w:r>
              <w:t>Name confirmation – Team Eagle??</w:t>
            </w:r>
          </w:p>
        </w:tc>
        <w:tc>
          <w:tcPr>
            <w:tcW w:w="5391" w:type="dxa"/>
          </w:tcPr>
          <w:p w14:paraId="2D5422DA" w14:textId="4CD07019" w:rsidR="00745B65" w:rsidRPr="008D2077" w:rsidRDefault="00745B65" w:rsidP="001E17DF">
            <w:r>
              <w:t>Confirmed</w:t>
            </w:r>
          </w:p>
        </w:tc>
        <w:tc>
          <w:tcPr>
            <w:tcW w:w="1779" w:type="dxa"/>
          </w:tcPr>
          <w:p w14:paraId="0FC9DCB7" w14:textId="474F6FB9" w:rsidR="00745B65" w:rsidRDefault="00745B65" w:rsidP="001E17DF">
            <w:pPr>
              <w:jc w:val="center"/>
            </w:pPr>
          </w:p>
        </w:tc>
      </w:tr>
      <w:tr w:rsidR="00745B65" w14:paraId="2D5E89B1" w14:textId="77777777" w:rsidTr="00551002">
        <w:tc>
          <w:tcPr>
            <w:tcW w:w="1834" w:type="dxa"/>
          </w:tcPr>
          <w:p w14:paraId="7F2E7D53" w14:textId="77777777" w:rsidR="00745B65" w:rsidRDefault="00745B65" w:rsidP="001E17DF">
            <w:r>
              <w:t>Confirm Task Allocation</w:t>
            </w:r>
          </w:p>
        </w:tc>
        <w:tc>
          <w:tcPr>
            <w:tcW w:w="5391" w:type="dxa"/>
          </w:tcPr>
          <w:p w14:paraId="738E86D1" w14:textId="77777777" w:rsidR="00745B65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  <w:p w14:paraId="55BF871A" w14:textId="77777777" w:rsidR="00745B65" w:rsidRDefault="00745B65" w:rsidP="001E17DF"/>
          <w:p w14:paraId="2E665199" w14:textId="2C575302" w:rsidR="00745B65" w:rsidRDefault="001F1AD5" w:rsidP="001E17DF">
            <w:r>
              <w:t>Discussed</w:t>
            </w:r>
            <w:r w:rsidR="00745B65">
              <w:t xml:space="preserve"> what is involved in </w:t>
            </w:r>
            <w:r>
              <w:t>Sarah C’s</w:t>
            </w:r>
            <w:r w:rsidR="00745B65">
              <w:t xml:space="preserve"> continuity task</w:t>
            </w:r>
          </w:p>
        </w:tc>
        <w:tc>
          <w:tcPr>
            <w:tcW w:w="1779" w:type="dxa"/>
          </w:tcPr>
          <w:p w14:paraId="265531A7" w14:textId="0FB90238" w:rsidR="00745B65" w:rsidRDefault="00745B65" w:rsidP="001E17DF">
            <w:pPr>
              <w:jc w:val="center"/>
            </w:pPr>
          </w:p>
        </w:tc>
      </w:tr>
      <w:tr w:rsidR="00745B65" w14:paraId="0EA42AAF" w14:textId="77777777" w:rsidTr="00551002">
        <w:tc>
          <w:tcPr>
            <w:tcW w:w="1834" w:type="dxa"/>
          </w:tcPr>
          <w:p w14:paraId="1ED523B8" w14:textId="77777777" w:rsidR="00745B65" w:rsidRDefault="00745B65" w:rsidP="001E17DF">
            <w:r>
              <w:t>Run through of outlines/feedback from others/ input needed</w:t>
            </w:r>
          </w:p>
        </w:tc>
        <w:tc>
          <w:tcPr>
            <w:tcW w:w="5391" w:type="dxa"/>
          </w:tcPr>
          <w:p w14:paraId="6113FBD4" w14:textId="38BCE1FC" w:rsidR="00882942" w:rsidRDefault="00882942" w:rsidP="001E17DF">
            <w:r>
              <w:t xml:space="preserve">General: discussed tutor Thomas’ suggestion of what to include in the IT Technologies sections (incl. history or tech, developments etc) and the challenge to cover so much within a small word count, agreed it was likely to be somewhat flexible. </w:t>
            </w:r>
          </w:p>
          <w:p w14:paraId="5A7B5137" w14:textId="47E791C8" w:rsidR="00882942" w:rsidRDefault="00882942" w:rsidP="001E17DF"/>
          <w:p w14:paraId="19D08797" w14:textId="6A99FD0A" w:rsidR="00882942" w:rsidRDefault="00882942" w:rsidP="001E17DF">
            <w:r>
              <w:t>Discussed the possibility of using EndNote but not confirmed it is available for free</w:t>
            </w:r>
          </w:p>
          <w:p w14:paraId="5854968A" w14:textId="77777777" w:rsidR="00882942" w:rsidRDefault="00882942" w:rsidP="001E17DF"/>
          <w:p w14:paraId="3D4B0EA7" w14:textId="56B0D127" w:rsidR="00745B65" w:rsidRDefault="00745B65" w:rsidP="001E17DF">
            <w:r>
              <w:t>Fatima: needs all websites and consistent personality test results</w:t>
            </w:r>
            <w:r w:rsidR="001F1AD5">
              <w:t xml:space="preserve"> and is exploring cyber security topic.</w:t>
            </w:r>
          </w:p>
          <w:p w14:paraId="223C6E38" w14:textId="6E15E999" w:rsidR="00745B65" w:rsidRDefault="00745B65" w:rsidP="001E17DF">
            <w:r>
              <w:t>Farrah: Starting to compile tools and explore cloud topic</w:t>
            </w:r>
            <w:r w:rsidR="001F1AD5">
              <w:t>.</w:t>
            </w:r>
          </w:p>
          <w:p w14:paraId="035D219B" w14:textId="0DD1E755" w:rsidR="00745B65" w:rsidRDefault="00745B65" w:rsidP="001E17DF">
            <w:r>
              <w:t xml:space="preserve">Sarah B: </w:t>
            </w:r>
            <w:r w:rsidR="001F1AD5">
              <w:t>Still working on A1 website, p</w:t>
            </w:r>
            <w:r>
              <w:t>lan for</w:t>
            </w:r>
            <w:r w:rsidR="001F1AD5">
              <w:t xml:space="preserve"> approaching</w:t>
            </w:r>
            <w:r>
              <w:t xml:space="preserve"> Industry data, will distribute early analysis to</w:t>
            </w:r>
            <w:r w:rsidR="001F1AD5">
              <w:t xml:space="preserve"> seek</w:t>
            </w:r>
            <w:r>
              <w:t xml:space="preserve"> </w:t>
            </w:r>
            <w:r w:rsidR="001F1AD5">
              <w:t>input</w:t>
            </w:r>
            <w:r>
              <w:t xml:space="preserve"> re: whether it changes team’s ideal jobs</w:t>
            </w:r>
            <w:r w:rsidR="001F1AD5">
              <w:t>. Exploring machine learning topic.</w:t>
            </w:r>
          </w:p>
          <w:p w14:paraId="26DEE0D2" w14:textId="2EECD497" w:rsidR="00745B65" w:rsidRDefault="00745B65" w:rsidP="001E17DF">
            <w:r>
              <w:t>Sarah C</w:t>
            </w:r>
            <w:r w:rsidR="001F1AD5">
              <w:t>: Will look at team’s ideal jobs and seek relevant IT worker to interview matching team interests</w:t>
            </w:r>
          </w:p>
          <w:p w14:paraId="4F63A3E4" w14:textId="41205316" w:rsidR="00745B65" w:rsidRDefault="00745B65" w:rsidP="001E17DF">
            <w:r>
              <w:t>Hannah</w:t>
            </w:r>
            <w:r w:rsidR="001F1AD5">
              <w:t>: Confirmed project idea, would like to discuss with Juliet, will set up meeting – those who are available are welcome to join</w:t>
            </w:r>
          </w:p>
          <w:p w14:paraId="3C93463C" w14:textId="173514E2" w:rsidR="00745B65" w:rsidRDefault="00745B65" w:rsidP="001E17DF">
            <w:r>
              <w:t xml:space="preserve">Nathan </w:t>
            </w:r>
            <w:r w:rsidR="001F1AD5">
              <w:t>to</w:t>
            </w:r>
            <w:r>
              <w:t xml:space="preserve"> update at T</w:t>
            </w:r>
            <w:r w:rsidR="001F1AD5">
              <w:t>hurs</w:t>
            </w:r>
            <w:r>
              <w:t>day’s meeting</w:t>
            </w:r>
            <w:r w:rsidR="001F1AD5">
              <w:t xml:space="preserve"> - Git repository up and running</w:t>
            </w:r>
          </w:p>
        </w:tc>
        <w:tc>
          <w:tcPr>
            <w:tcW w:w="1779" w:type="dxa"/>
          </w:tcPr>
          <w:p w14:paraId="78FA2E8E" w14:textId="57FC3704" w:rsidR="00745B65" w:rsidRDefault="00745B65" w:rsidP="00551002">
            <w:pPr>
              <w:ind w:left="174"/>
            </w:pPr>
            <w:r w:rsidRPr="00551002">
              <w:rPr>
                <w:b/>
                <w:bCs/>
              </w:rPr>
              <w:t>Sarah C</w:t>
            </w:r>
            <w:r>
              <w:t xml:space="preserve"> to provide link to her A1 website</w:t>
            </w:r>
          </w:p>
          <w:p w14:paraId="01D781A1" w14:textId="4394A38D" w:rsidR="00745B65" w:rsidRDefault="00745B65" w:rsidP="00551002">
            <w:pPr>
              <w:ind w:left="174"/>
            </w:pPr>
          </w:p>
          <w:p w14:paraId="38533C8E" w14:textId="657195C3" w:rsidR="00745B65" w:rsidRDefault="00745B65" w:rsidP="00551002">
            <w:pPr>
              <w:ind w:left="174"/>
            </w:pPr>
            <w:r w:rsidRPr="00551002">
              <w:rPr>
                <w:b/>
                <w:bCs/>
              </w:rPr>
              <w:t>Farrah</w:t>
            </w:r>
            <w:r>
              <w:t xml:space="preserve"> to provide link to Big 5 personality test</w:t>
            </w:r>
          </w:p>
          <w:p w14:paraId="1C9640AD" w14:textId="77777777" w:rsidR="00745B65" w:rsidRDefault="00745B65" w:rsidP="00551002">
            <w:pPr>
              <w:ind w:left="174"/>
            </w:pPr>
          </w:p>
          <w:p w14:paraId="3A01C22D" w14:textId="77777777" w:rsidR="00882942" w:rsidRDefault="001F1AD5" w:rsidP="00551002">
            <w:pPr>
              <w:ind w:left="174"/>
            </w:pPr>
            <w:r w:rsidRPr="00551002">
              <w:rPr>
                <w:b/>
                <w:bCs/>
              </w:rPr>
              <w:t>Hannah</w:t>
            </w:r>
            <w:r>
              <w:t xml:space="preserve"> to set up meeting with Juliet</w:t>
            </w:r>
          </w:p>
          <w:p w14:paraId="6EC25417" w14:textId="77777777" w:rsidR="00882942" w:rsidRDefault="00882942" w:rsidP="00551002">
            <w:pPr>
              <w:ind w:left="174"/>
            </w:pPr>
          </w:p>
          <w:p w14:paraId="30D8F7B8" w14:textId="26188488" w:rsidR="001F1AD5" w:rsidRDefault="00882942" w:rsidP="00551002">
            <w:pPr>
              <w:ind w:left="174"/>
            </w:pPr>
            <w:r w:rsidRPr="00551002">
              <w:rPr>
                <w:b/>
                <w:bCs/>
              </w:rPr>
              <w:t>Sarah B</w:t>
            </w:r>
            <w:r>
              <w:t xml:space="preserve"> to </w:t>
            </w:r>
            <w:r w:rsidR="00551002">
              <w:t xml:space="preserve">explore </w:t>
            </w:r>
            <w:r>
              <w:t xml:space="preserve">EndNote </w:t>
            </w:r>
            <w:r w:rsidR="002D6D0C">
              <w:t>availability</w:t>
            </w:r>
            <w:r w:rsidR="001F1AD5">
              <w:t xml:space="preserve"> </w:t>
            </w:r>
          </w:p>
        </w:tc>
      </w:tr>
      <w:tr w:rsidR="00745B65" w14:paraId="5ED1C454" w14:textId="77777777" w:rsidTr="00551002">
        <w:tc>
          <w:tcPr>
            <w:tcW w:w="1834" w:type="dxa"/>
          </w:tcPr>
          <w:p w14:paraId="4B063113" w14:textId="768B50BB" w:rsidR="00745B65" w:rsidRDefault="00745B65" w:rsidP="001E17DF">
            <w:r>
              <w:t>Deadline for first draft</w:t>
            </w:r>
          </w:p>
        </w:tc>
        <w:tc>
          <w:tcPr>
            <w:tcW w:w="5391" w:type="dxa"/>
          </w:tcPr>
          <w:p w14:paraId="2CBC4860" w14:textId="771476DE" w:rsidR="00745B65" w:rsidRDefault="002D6D0C" w:rsidP="001E17DF">
            <w:r>
              <w:t>Sunday 10</w:t>
            </w:r>
            <w:r w:rsidRPr="002D6D0C">
              <w:rPr>
                <w:vertAlign w:val="superscript"/>
              </w:rPr>
              <w:t>th</w:t>
            </w:r>
            <w:r>
              <w:t xml:space="preserve"> </w:t>
            </w:r>
            <w:r w:rsidR="001F1AD5">
              <w:t>January 202</w:t>
            </w:r>
            <w:r>
              <w:t>1</w:t>
            </w:r>
            <w:r w:rsidR="001F1AD5">
              <w:t xml:space="preserve"> with these stages in mind:</w:t>
            </w:r>
          </w:p>
          <w:p w14:paraId="73DF133A" w14:textId="77777777" w:rsidR="001F1AD5" w:rsidRDefault="001F1AD5" w:rsidP="001F1AD5">
            <w:pPr>
              <w:pStyle w:val="ListParagraph"/>
              <w:numPr>
                <w:ilvl w:val="0"/>
                <w:numId w:val="3"/>
              </w:numPr>
            </w:pPr>
            <w:r>
              <w:t>First draft</w:t>
            </w:r>
          </w:p>
          <w:p w14:paraId="17ACCCA6" w14:textId="77777777" w:rsidR="001F1AD5" w:rsidRDefault="001F1AD5" w:rsidP="001F1AD5">
            <w:pPr>
              <w:pStyle w:val="ListParagraph"/>
              <w:numPr>
                <w:ilvl w:val="0"/>
                <w:numId w:val="3"/>
              </w:numPr>
            </w:pPr>
            <w:r>
              <w:t>Review</w:t>
            </w:r>
          </w:p>
          <w:p w14:paraId="7C89FCA9" w14:textId="77777777" w:rsidR="001F1AD5" w:rsidRDefault="001F1AD5" w:rsidP="001F1AD5">
            <w:pPr>
              <w:pStyle w:val="ListParagraph"/>
              <w:numPr>
                <w:ilvl w:val="0"/>
                <w:numId w:val="3"/>
              </w:numPr>
            </w:pPr>
            <w:r>
              <w:t xml:space="preserve">Second draft </w:t>
            </w:r>
          </w:p>
          <w:p w14:paraId="2ED1243D" w14:textId="77777777" w:rsidR="001F1AD5" w:rsidRDefault="001F1AD5" w:rsidP="001F1AD5">
            <w:pPr>
              <w:pStyle w:val="ListParagraph"/>
              <w:numPr>
                <w:ilvl w:val="0"/>
                <w:numId w:val="3"/>
              </w:numPr>
            </w:pPr>
            <w:r>
              <w:t>Review</w:t>
            </w:r>
          </w:p>
          <w:p w14:paraId="0726662B" w14:textId="77777777" w:rsidR="001F1AD5" w:rsidRDefault="001F1AD5" w:rsidP="001F1AD5">
            <w:pPr>
              <w:pStyle w:val="ListParagraph"/>
              <w:numPr>
                <w:ilvl w:val="0"/>
                <w:numId w:val="3"/>
              </w:numPr>
            </w:pPr>
            <w:r>
              <w:t>Submit</w:t>
            </w:r>
          </w:p>
          <w:p w14:paraId="479573E7" w14:textId="63B6FD7A" w:rsidR="001F1AD5" w:rsidRDefault="001F1AD5" w:rsidP="001F1AD5">
            <w:r>
              <w:t xml:space="preserve">Sarah B </w:t>
            </w:r>
            <w:r w:rsidR="00882942">
              <w:t>will need</w:t>
            </w:r>
            <w:r>
              <w:t xml:space="preserve"> feedback from first draft</w:t>
            </w:r>
            <w:r w:rsidR="00882942">
              <w:t xml:space="preserve"> to complete industry data</w:t>
            </w:r>
            <w:r>
              <w:t>.</w:t>
            </w:r>
          </w:p>
        </w:tc>
        <w:tc>
          <w:tcPr>
            <w:tcW w:w="1779" w:type="dxa"/>
          </w:tcPr>
          <w:p w14:paraId="4B8C4221" w14:textId="36D94A6F" w:rsidR="00745B65" w:rsidRDefault="00745B65" w:rsidP="001E17DF">
            <w:pPr>
              <w:jc w:val="center"/>
            </w:pPr>
          </w:p>
        </w:tc>
      </w:tr>
      <w:tr w:rsidR="00745B65" w14:paraId="701E4965" w14:textId="77777777" w:rsidTr="00551002">
        <w:tc>
          <w:tcPr>
            <w:tcW w:w="1834" w:type="dxa"/>
          </w:tcPr>
          <w:p w14:paraId="3065AA46" w14:textId="77777777" w:rsidR="00745B65" w:rsidRDefault="00745B65" w:rsidP="001E17DF">
            <w:r>
              <w:t>Project idea</w:t>
            </w:r>
          </w:p>
        </w:tc>
        <w:tc>
          <w:tcPr>
            <w:tcW w:w="5391" w:type="dxa"/>
          </w:tcPr>
          <w:p w14:paraId="54671E45" w14:textId="7ADE96A8" w:rsidR="00745B65" w:rsidRDefault="001F1AD5" w:rsidP="001E17DF">
            <w:r>
              <w:t>Sarah C’s ‘Hire me please’</w:t>
            </w:r>
          </w:p>
          <w:p w14:paraId="47421E83" w14:textId="13D0E3E8" w:rsidR="001F1AD5" w:rsidRDefault="001F1AD5" w:rsidP="001E17DF">
            <w:r>
              <w:t>While other projects have merit, this project was chosen for its expected clearer path to deliverables for A3</w:t>
            </w:r>
          </w:p>
        </w:tc>
        <w:tc>
          <w:tcPr>
            <w:tcW w:w="1779" w:type="dxa"/>
          </w:tcPr>
          <w:p w14:paraId="4E9974AF" w14:textId="45EC4CA0" w:rsidR="00745B65" w:rsidRDefault="00745B65" w:rsidP="001E17DF">
            <w:pPr>
              <w:jc w:val="center"/>
            </w:pPr>
          </w:p>
        </w:tc>
      </w:tr>
      <w:tr w:rsidR="00745B65" w14:paraId="3B213956" w14:textId="77777777" w:rsidTr="00551002">
        <w:tc>
          <w:tcPr>
            <w:tcW w:w="1834" w:type="dxa"/>
          </w:tcPr>
          <w:p w14:paraId="54F29024" w14:textId="77777777" w:rsidR="00745B65" w:rsidRDefault="00745B65" w:rsidP="001E17DF">
            <w:r>
              <w:t>Meeting administration</w:t>
            </w:r>
          </w:p>
        </w:tc>
        <w:tc>
          <w:tcPr>
            <w:tcW w:w="5391" w:type="dxa"/>
          </w:tcPr>
          <w:p w14:paraId="5DFE1113" w14:textId="40BCF1A7" w:rsidR="00745B65" w:rsidRDefault="00882942" w:rsidP="00882942">
            <w:r>
              <w:t>Chair will rotate following table in ‘General – Notes’ tab of Team OneNote Notebook or individuals can arrange to swap through chat</w:t>
            </w:r>
          </w:p>
          <w:p w14:paraId="20E333E4" w14:textId="474A739D" w:rsidR="00882942" w:rsidRDefault="00882942" w:rsidP="00882942"/>
          <w:p w14:paraId="0E423A4F" w14:textId="562D7823" w:rsidR="00882942" w:rsidRDefault="00882942" w:rsidP="00882942">
            <w:r>
              <w:lastRenderedPageBreak/>
              <w:t>Chair responsible for setting up meeting, agenda, recording and meeting notes for that meeting</w:t>
            </w:r>
          </w:p>
          <w:p w14:paraId="76E1EEB9" w14:textId="77777777" w:rsidR="00745B65" w:rsidRDefault="00745B65" w:rsidP="001E17DF">
            <w:pPr>
              <w:pStyle w:val="ListParagraph"/>
              <w:ind w:left="314"/>
            </w:pPr>
          </w:p>
        </w:tc>
        <w:tc>
          <w:tcPr>
            <w:tcW w:w="1779" w:type="dxa"/>
          </w:tcPr>
          <w:p w14:paraId="549033D4" w14:textId="154473A3" w:rsidR="00745B65" w:rsidRDefault="00745B65" w:rsidP="001E17DF">
            <w:pPr>
              <w:jc w:val="center"/>
            </w:pPr>
          </w:p>
        </w:tc>
      </w:tr>
      <w:tr w:rsidR="00745B65" w14:paraId="0250BE98" w14:textId="77777777" w:rsidTr="00551002">
        <w:trPr>
          <w:trHeight w:val="64"/>
        </w:trPr>
        <w:tc>
          <w:tcPr>
            <w:tcW w:w="1834" w:type="dxa"/>
          </w:tcPr>
          <w:p w14:paraId="508EC86D" w14:textId="77777777" w:rsidR="00745B65" w:rsidRDefault="00745B65" w:rsidP="001E17DF">
            <w:r>
              <w:t>Next meeting</w:t>
            </w:r>
          </w:p>
        </w:tc>
        <w:tc>
          <w:tcPr>
            <w:tcW w:w="5391" w:type="dxa"/>
          </w:tcPr>
          <w:p w14:paraId="10ABD2CB" w14:textId="192FE9DB" w:rsidR="00745B65" w:rsidRDefault="00882942" w:rsidP="001E17DF">
            <w:r>
              <w:t>Thursday January 7</w:t>
            </w:r>
            <w:r w:rsidRPr="00882942">
              <w:rPr>
                <w:vertAlign w:val="superscript"/>
              </w:rPr>
              <w:t>th</w:t>
            </w:r>
            <w:r>
              <w:t xml:space="preserve"> at 7pm</w:t>
            </w:r>
            <w:r w:rsidR="00745B65">
              <w:t xml:space="preserve"> </w:t>
            </w:r>
          </w:p>
        </w:tc>
        <w:tc>
          <w:tcPr>
            <w:tcW w:w="1779" w:type="dxa"/>
          </w:tcPr>
          <w:p w14:paraId="2AC27D61" w14:textId="5E2B48C1" w:rsidR="00745B65" w:rsidRDefault="00745B65" w:rsidP="001E17DF">
            <w:pPr>
              <w:jc w:val="center"/>
            </w:pPr>
          </w:p>
        </w:tc>
      </w:tr>
    </w:tbl>
    <w:p w14:paraId="14AE3348" w14:textId="77777777" w:rsidR="00240C8A" w:rsidRDefault="00240C8A"/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C139B"/>
    <w:multiLevelType w:val="hybridMultilevel"/>
    <w:tmpl w:val="D0E43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tjS1MDEyMTYyM7FU0lEKTi0uzszPAykwqgUAL2/jliwAAAA="/>
  </w:docVars>
  <w:rsids>
    <w:rsidRoot w:val="00745B65"/>
    <w:rsid w:val="001F1AD5"/>
    <w:rsid w:val="00240C8A"/>
    <w:rsid w:val="002D6D0C"/>
    <w:rsid w:val="00551002"/>
    <w:rsid w:val="005F05F1"/>
    <w:rsid w:val="00745B65"/>
    <w:rsid w:val="00882942"/>
    <w:rsid w:val="00E7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6D0EB"/>
  <w15:chartTrackingRefBased/>
  <w15:docId w15:val="{7B4B6626-B3D7-4FD6-9EBE-33A899850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5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5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076EFA-8FA0-487B-853C-135CCEAC5F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C8EA85-C5D1-4895-AEAD-C9DF3EB0AEC8}"/>
</file>

<file path=customXml/itemProps3.xml><?xml version="1.0" encoding="utf-8"?>
<ds:datastoreItem xmlns:ds="http://schemas.openxmlformats.org/officeDocument/2006/customXml" ds:itemID="{B5FA99DE-AFCC-427E-8E42-CCEDE70B5919}"/>
</file>

<file path=customXml/itemProps4.xml><?xml version="1.0" encoding="utf-8"?>
<ds:datastoreItem xmlns:ds="http://schemas.openxmlformats.org/officeDocument/2006/customXml" ds:itemID="{089E3D4B-BF90-42B7-BE11-F306D58C44B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Brinckman</cp:lastModifiedBy>
  <cp:revision>2</cp:revision>
  <dcterms:created xsi:type="dcterms:W3CDTF">2021-01-03T09:26:00Z</dcterms:created>
  <dcterms:modified xsi:type="dcterms:W3CDTF">2021-01-03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